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Advanced Studies in Physics at São Paulo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stitute of Physics, University of São Paulo (USP)</w:t>
      </w:r>
    </w:p>
    <w:p>
      <w:pPr>
        <w:pStyle w:val="BodyText"/>
      </w:pPr>
      <w:r>
        <w:t xml:space="preserve">Av. Trabalhador Sãocarlense, 400</w:t>
      </w:r>
    </w:p>
    <w:p>
      <w:pPr>
        <w:pStyle w:val="BodyText"/>
      </w:pPr>
      <w:r>
        <w:t xml:space="preserve">São Paulo, SP 13566-590</w:t>
      </w:r>
    </w:p>
    <w:p>
      <w:pPr>
        <w:pStyle w:val="BodyText"/>
      </w:pPr>
      <w:r>
        <w:t xml:space="preserve">Brazil</w:t>
      </w:r>
    </w:p>
    <w:bookmarkStart w:id="21" w:name="X68df82d3571b2c47e38cb7439f828c451ac1735"/>
    <w:p>
      <w:pPr>
        <w:pStyle w:val="Heading2"/>
      </w:pPr>
      <w:r>
        <w:t xml:space="preserve">Subject: Application for Full Scholarship to Pursue Master's in Physics at USP, Brazil São Paulo</w:t>
      </w:r>
    </w:p>
    <w:p>
      <w:pPr>
        <w:pStyle w:val="FirstParagraph"/>
      </w:pPr>
      <w:r>
        <w:t xml:space="preserve">To the Esteemed Scholarship Committee,</w:t>
      </w:r>
    </w:p>
    <w:p>
      <w:pPr>
        <w:pStyle w:val="BodyText"/>
      </w:pPr>
      <w:r>
        <w:t xml:space="preserve">I am writing this Scholarship Application Letter with profound enthusiasm to apply for a full scholarship to pursue my Master's degree in Physics at the prestigious Institute of Physics, University of São Paulo (USP) in Brazil São Paulo. As an aspiring Physicist with a decade-long dedication to theoretical and experimental physics, I have meticulously researched institutions that align with my academic trajectory and research aspirations. USP consistently ranks among the world's top universities for physics research – particularly in condensed matter and quantum systems – making it the indispensable destination for my scholarly journey.</w:t>
      </w:r>
    </w:p>
    <w:p>
      <w:pPr>
        <w:pStyle w:val="BodyText"/>
      </w:pPr>
      <w:r>
        <w:t xml:space="preserve">My academic foundation has been rigorously built through four years of undergraduate studies at [Your University], where I graduated with honors (GPA: 3.8/4.0) in Physics, completing a senior thesis on "Quantum Entanglement in Topological Insulators" under the mentorship of Professor [Name]. This work not only earned me departmental recognition but also ignited my passion for exploring quantum phenomena at the frontier of condensed matter physics. I have since published two peer-reviewed papers (one as first author in</w:t>
      </w:r>
      <w:r>
        <w:t xml:space="preserve"> </w:t>
      </w:r>
      <w:r>
        <w:rPr>
          <w:iCs/>
          <w:i/>
        </w:rPr>
        <w:t xml:space="preserve">Journal of Modern Physics</w:t>
      </w:r>
      <w:r>
        <w:t xml:space="preserve">, Volume 45, 2023) and presented findings at the International Conference on Quantum Technologies in Berlin, demonstrating my capacity for independent research. Yet, I recognize that to achieve meaningful breakthroughs – particularly in areas like quantum computing applications relevant to Brazil's technological development – I require access to advanced facilities and collaborative networks unavailable at my current institution.</w:t>
      </w:r>
    </w:p>
    <w:p>
      <w:pPr>
        <w:pStyle w:val="BodyText"/>
      </w:pPr>
      <w:r>
        <w:t xml:space="preserve">My decision to pursue this scholarship in Brazil São Paulo stems from both strategic academic alignment and profound cultural resonance. USP’s Institute of Physics houses the renowned Center for Research in Quantum Matter (CQMM), where Professor [Name] leads pioneering work on superconductivity – directly complementary to my thesis research. Moreover, São Paulo’s vibrant scientific ecosystem, including the Brazilian Center for Physical Research (CBPF) and the National Laboratory for Scientific Computing (LNCC), offers unparalleled interdisciplinary opportunities I cannot access elsewhere. As a Physicist committed to contributing to global knowledge, I am particularly drawn to USP’s emphasis on applying quantum research to practical challenges like sustainable energy solutions – an approach that mirrors my own vision for physics as a catalyst for societal progress in emerging economies.</w:t>
      </w:r>
    </w:p>
    <w:p>
      <w:pPr>
        <w:pStyle w:val="BodyText"/>
      </w:pPr>
      <w:r>
        <w:t xml:space="preserve">Financial considerations make this scholarship absolutely critical to my academic mission. My family’s modest income from small-scale agriculture in [Your Hometown, Country] cannot sustain the full cost of international studies. The scholarship would cover tuition, accommodation at USP’s student housing (near campus), and research stipend for materials and travel to conferences – enabling me to focus entirely on advancing my thesis without financial distraction. This support is not merely logistical; it represents an investment in Brazil's scientific future by empowering a global Physicist who will actively contribute to São Paulo’s reputation as a hub for cutting-edge physics research. I am deeply committed to reciprocating this opportunity through teaching assistantships and collaborative projects that strengthen USP’s international research profile.</w:t>
      </w:r>
    </w:p>
    <w:p>
      <w:pPr>
        <w:pStyle w:val="BodyText"/>
      </w:pPr>
      <w:r>
        <w:t xml:space="preserve">Beyond academic credentials, my journey embodies the spirit of a dedicated Physicist. I have volunteered for three years with "Science for All," a nonprofit introducing physics concepts to underserved communities in [Your Country], where I developed innovative outreach programs that increased local student engagement by 65%. This experience reinforced my belief that scientific excellence must serve humanity – a philosophy deeply reflected in USP’s mission. In Brazil São Paulo, I intend to extend this ethos through partnerships with local schools and the "Física Para Todos" initiative, bridging academic research with community impact. My long-term goal is to establish a quantum research lab at an institution in Latin America, leveraging knowledge gained at USP to build regional capacity in physics innovation.</w:t>
      </w:r>
    </w:p>
    <w:p>
      <w:pPr>
        <w:pStyle w:val="BodyText"/>
      </w:pPr>
      <w:r>
        <w:t xml:space="preserve">What distinguishes this opportunity is its unique confluence of intellectual rigor and global relevance. Brazil São Paulo represents not just a location, but a dynamic nexus where quantum theory meets real-world challenges like renewable energy infrastructure and medical imaging technology. My proposed research on "Quantum Phase Transitions in Multilayered 2D Materials" aligns with USP’s strategic focus areas, particularly the "Brazilian Quantum Initiative," which aims to position Latin America at the forefront of quantum technologies. I am eager to contribute to this initiative while learning from leaders like Professor [Name] and Dr. [Another Name], whose recent work on topological superconductors profoundly influenced my research direction.</w:t>
      </w:r>
    </w:p>
    <w:p>
      <w:pPr>
        <w:pStyle w:val="BodyText"/>
      </w:pPr>
      <w:r>
        <w:t xml:space="preserve">I understand that as a Physicist in Brazil São Paulo, I will become part of a legacy spanning over 100 years – from the pioneering work of Nobel laureate César Lattes to today’s groundbreaking contributions at USP. This scholarship would enable me to honor that legacy while advancing it through my own research. My academic record, publications, community engagement, and clear vision for contributing to São Paulo’s scientific ecosystem demonstrate that I am not merely seeking education – I am preparing to become an active participant in Brazil's physics renaissance.</w:t>
      </w:r>
    </w:p>
    <w:p>
      <w:pPr>
        <w:pStyle w:val="BodyText"/>
      </w:pPr>
      <w:r>
        <w:t xml:space="preserve">Thank you for considering this Scholarship Application Letter. I have attached all required documents: transcripts, research proposal, recommendation letters from three professors (including Professor [Name] at USP), and my CV. I welcome the opportunity to discuss how my skills as a Physicist can benefit the Institute of Physics and Brazil São Paulo’s scientific community through an interview at your earliest convenience. I am prepared to relocate immediately upon acceptance and remain available for any further information.</w:t>
      </w:r>
    </w:p>
    <w:p>
      <w:pPr>
        <w:pStyle w:val="BodyText"/>
      </w:pPr>
      <w:r>
        <w:t xml:space="preserve">Sincerely,</w:t>
      </w:r>
    </w:p>
    <w:p>
      <w:pPr>
        <w:pStyle w:val="BodyText"/>
      </w:pPr>
      <w:r>
        <w:t xml:space="preserve">[Your Full Name]</w:t>
      </w:r>
    </w:p>
    <w:p>
      <w:pPr>
        <w:pStyle w:val="BodyText"/>
      </w:pPr>
      <w:r>
        <w:t xml:space="preserve">Word Count: 83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ist in Brazil São Paulo</dc:title>
  <dc:creator/>
  <dc:language>en</dc:language>
  <cp:keywords/>
  <dcterms:created xsi:type="dcterms:W3CDTF">2026-07-24T03:39:58Z</dcterms:created>
  <dcterms:modified xsi:type="dcterms:W3CDTF">2026-07-24T03:39:58Z</dcterms:modified>
</cp:coreProperties>
</file>

<file path=docProps/custom.xml><?xml version="1.0" encoding="utf-8"?>
<Properties xmlns="http://schemas.openxmlformats.org/officeDocument/2006/custom-properties" xmlns:vt="http://schemas.openxmlformats.org/officeDocument/2006/docPropsVTypes"/>
</file>